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bookmarkStart w:id="0" w:name="_GoBack"/>
      <w:bookmarkEnd w:id="0"/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1C2FA681" w:rsidR="009437CD" w:rsidRDefault="009437CD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killed in the development and maintenance of elegant mobile applications while meeting time constraints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xperienced in </w:t>
      </w:r>
      <w:r w:rsidR="00081342">
        <w:rPr>
          <w:rFonts w:ascii="Times New Roman" w:eastAsia="Times New Roman" w:hAnsi="Times New Roman" w:cs="Times New Roman"/>
          <w:color w:val="000000"/>
          <w:lang w:val="en-CA" w:eastAsia="en-CA"/>
        </w:rPr>
        <w:t>UI and low-level module testing</w:t>
      </w:r>
      <w:r w:rsidR="00A2573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troubleshooting</w:t>
      </w:r>
      <w:r w:rsidR="00081342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rduino hardware and computer software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. Well-versed in various algorithm design paradigms using discrete mathematics. Experienced in Object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Oriented design, analysis, and implementation in teams of 2-6 developers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D5676" w14:paraId="5ECADA38" w14:textId="77777777" w:rsidTr="008D5676">
        <w:tc>
          <w:tcPr>
            <w:tcW w:w="3116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8D5676">
        <w:tc>
          <w:tcPr>
            <w:tcW w:w="3116" w:type="dxa"/>
          </w:tcPr>
          <w:p w14:paraId="27227D26" w14:textId="5721BF5B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</w:p>
        </w:tc>
        <w:tc>
          <w:tcPr>
            <w:tcW w:w="3117" w:type="dxa"/>
          </w:tcPr>
          <w:p w14:paraId="7127D65F" w14:textId="3E48E5C4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C/C++</w:t>
            </w:r>
          </w:p>
        </w:tc>
        <w:tc>
          <w:tcPr>
            <w:tcW w:w="3117" w:type="dxa"/>
          </w:tcPr>
          <w:p w14:paraId="2057E3DD" w14:textId="6737AA03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proofErr w:type="spellStart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Mips</w:t>
            </w:r>
            <w:proofErr w:type="spellEnd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Assembly</w:t>
            </w:r>
          </w:p>
        </w:tc>
      </w:tr>
      <w:tr w:rsidR="008D5676" w14:paraId="15BE4C92" w14:textId="77777777" w:rsidTr="008D5676">
        <w:tc>
          <w:tcPr>
            <w:tcW w:w="3116" w:type="dxa"/>
          </w:tcPr>
          <w:p w14:paraId="6EAC18A5" w14:textId="48B8F2C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Excel </w:t>
            </w:r>
            <w:r w:rsidR="0060034C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Forecasting</w:t>
            </w: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Simulations</w:t>
            </w:r>
          </w:p>
        </w:tc>
        <w:tc>
          <w:tcPr>
            <w:tcW w:w="3117" w:type="dxa"/>
          </w:tcPr>
          <w:p w14:paraId="5B3A5F1C" w14:textId="77777777" w:rsidR="008D5676" w:rsidRPr="008D5676" w:rsidRDefault="008D5676" w:rsidP="008D5676">
            <w:p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</w:p>
        </w:tc>
        <w:tc>
          <w:tcPr>
            <w:tcW w:w="3117" w:type="dxa"/>
          </w:tcPr>
          <w:p w14:paraId="695FA809" w14:textId="77777777" w:rsidR="008D5676" w:rsidRPr="008D5676" w:rsidRDefault="008D5676" w:rsidP="008D5676">
            <w:p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1DC58180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77777777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7E431576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 to encourage collaboration</w:t>
      </w:r>
    </w:p>
    <w:p w14:paraId="734C2925" w14:textId="77777777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 moods, times, dates, reasons, and location</w:t>
      </w:r>
    </w:p>
    <w:p w14:paraId="4BD35FA2" w14:textId="6E9B52FD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Revisioning of App Interfaces to provide 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eye-pleasing interface</w:t>
      </w:r>
    </w:p>
    <w:p w14:paraId="0708B8F9" w14:textId="57CBAF51" w:rsidR="00511D41" w:rsidRPr="005C56B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Weekly team meetings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</w:p>
    <w:p w14:paraId="48147084" w14:textId="2250364A" w:rsidR="00CF1FD9" w:rsidRDefault="007D1ABA" w:rsidP="00CF1FD9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W</w:t>
      </w:r>
      <w:r w:rsid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eightlifting Android Studio</w:t>
      </w: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 xml:space="preserve"> Project</w:t>
      </w:r>
      <w:r w:rsidR="00CF1FD9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 xml:space="preserve"> (April 2019 – Present)</w:t>
      </w:r>
    </w:p>
    <w:p w14:paraId="446524F6" w14:textId="74440C07" w:rsidR="006A6741" w:rsidRPr="006A6741" w:rsidRDefault="006A6741" w:rsidP="00CF1FD9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Cs/>
          <w:color w:val="000000"/>
          <w:lang w:val="en-CA" w:eastAsia="en-CA"/>
        </w:rPr>
      </w:pPr>
      <w:r w:rsidRPr="006A6741"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>Gravity</w:t>
      </w:r>
      <w:r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 xml:space="preserve"> – Android Mobile App</w:t>
      </w:r>
    </w:p>
    <w:p w14:paraId="496BB213" w14:textId="7D39E917" w:rsidR="00CF1FD9" w:rsidRDefault="0008772C" w:rsidP="0008772C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Gravity</w:t>
        </w:r>
      </w:hyperlink>
    </w:p>
    <w:p w14:paraId="31B0135D" w14:textId="3182F4BA" w:rsidR="0008772C" w:rsidRDefault="0008772C" w:rsidP="0008772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ndroid Mobile Phone Application suited for Powerlifting-specific weightlifting</w:t>
      </w:r>
    </w:p>
    <w:p w14:paraId="3A1EA59A" w14:textId="5CA77CF0" w:rsidR="0008772C" w:rsidRDefault="0008772C" w:rsidP="0008772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Utilizes Google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 Data, progress, and achievements</w:t>
      </w:r>
    </w:p>
    <w:p w14:paraId="2070EBB7" w14:textId="71E7DCE8" w:rsidR="0008772C" w:rsidRDefault="0008772C" w:rsidP="0008772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eates a game-like achievement system that compares User’s progress to real Powerlifting Federations</w:t>
      </w:r>
    </w:p>
    <w:p w14:paraId="2A785176" w14:textId="4180547B" w:rsidR="00A379D8" w:rsidRPr="00A379D8" w:rsidRDefault="0008772C" w:rsidP="00A379D8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lots user work-out numbers on a line graph that can be found under the user’s profile</w:t>
      </w:r>
    </w:p>
    <w:p w14:paraId="502BCCBE" w14:textId="09C9C784" w:rsidR="006A6741" w:rsidRDefault="00D66634" w:rsidP="006A674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n i</w:t>
      </w:r>
      <w:r w:rsidR="0008772C">
        <w:rPr>
          <w:rFonts w:ascii="Times New Roman" w:eastAsia="Times New Roman" w:hAnsi="Times New Roman" w:cs="Times New Roman"/>
          <w:color w:val="000000"/>
          <w:lang w:val="en-CA" w:eastAsia="en-CA"/>
        </w:rPr>
        <w:t>ntegrated 1-rep-max calculator that auto-updates the user’s achievements and progress</w:t>
      </w:r>
    </w:p>
    <w:p w14:paraId="00E7FF78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5F4061E1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43F7D2ED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5639967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2900CCF3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6D24B74C" w14:textId="50659029" w:rsidR="00EB017B" w:rsidRPr="00EB017B" w:rsidRDefault="00A5150D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Reliability and testing </w:t>
      </w:r>
      <w:proofErr w:type="gram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is</w:t>
      </w:r>
      <w:proofErr w:type="gram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one by continuous release and listening to public concerns and design criticisms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6"/>
  </w:num>
  <w:num w:numId="5">
    <w:abstractNumId w:val="13"/>
  </w:num>
  <w:num w:numId="6">
    <w:abstractNumId w:val="3"/>
  </w:num>
  <w:num w:numId="7">
    <w:abstractNumId w:val="8"/>
  </w:num>
  <w:num w:numId="8">
    <w:abstractNumId w:val="10"/>
  </w:num>
  <w:num w:numId="9">
    <w:abstractNumId w:val="5"/>
  </w:num>
  <w:num w:numId="10">
    <w:abstractNumId w:val="1"/>
  </w:num>
  <w:num w:numId="11">
    <w:abstractNumId w:val="12"/>
  </w:num>
  <w:num w:numId="12">
    <w:abstractNumId w:val="7"/>
  </w:num>
  <w:num w:numId="13">
    <w:abstractNumId w:val="11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rQUA55dEaywAAAA="/>
  </w:docVars>
  <w:rsids>
    <w:rsidRoot w:val="00740F48"/>
    <w:rsid w:val="00041BAF"/>
    <w:rsid w:val="00081342"/>
    <w:rsid w:val="00083652"/>
    <w:rsid w:val="0008772C"/>
    <w:rsid w:val="001D5218"/>
    <w:rsid w:val="002067B1"/>
    <w:rsid w:val="00281357"/>
    <w:rsid w:val="00393EC5"/>
    <w:rsid w:val="003F27EE"/>
    <w:rsid w:val="00453B86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B47A8"/>
    <w:rsid w:val="0060034C"/>
    <w:rsid w:val="006375DD"/>
    <w:rsid w:val="006630CB"/>
    <w:rsid w:val="00666C64"/>
    <w:rsid w:val="006A6741"/>
    <w:rsid w:val="00740F48"/>
    <w:rsid w:val="007D1ABA"/>
    <w:rsid w:val="007F49BD"/>
    <w:rsid w:val="008479B9"/>
    <w:rsid w:val="00893D16"/>
    <w:rsid w:val="008A52FF"/>
    <w:rsid w:val="008D5676"/>
    <w:rsid w:val="008F0131"/>
    <w:rsid w:val="008F42D0"/>
    <w:rsid w:val="0093479C"/>
    <w:rsid w:val="00935B9D"/>
    <w:rsid w:val="009437CD"/>
    <w:rsid w:val="0099169B"/>
    <w:rsid w:val="009C19E8"/>
    <w:rsid w:val="009E218E"/>
    <w:rsid w:val="00A2573C"/>
    <w:rsid w:val="00A379D8"/>
    <w:rsid w:val="00A37CA1"/>
    <w:rsid w:val="00A5150D"/>
    <w:rsid w:val="00B660ED"/>
    <w:rsid w:val="00B9765B"/>
    <w:rsid w:val="00C336EA"/>
    <w:rsid w:val="00C36B64"/>
    <w:rsid w:val="00C4102C"/>
    <w:rsid w:val="00C6697C"/>
    <w:rsid w:val="00C94FBD"/>
    <w:rsid w:val="00CF1FD9"/>
    <w:rsid w:val="00D66634"/>
    <w:rsid w:val="00D9287C"/>
    <w:rsid w:val="00DD28E5"/>
    <w:rsid w:val="00DF7139"/>
    <w:rsid w:val="00E028DE"/>
    <w:rsid w:val="00E33FB6"/>
    <w:rsid w:val="00E63390"/>
    <w:rsid w:val="00EB017B"/>
    <w:rsid w:val="00EE090F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Gravi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41BA85-4D97-4C17-BA99-7567201E26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1</TotalTime>
  <Pages>1</Pages>
  <Words>409</Words>
  <Characters>233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53</cp:revision>
  <cp:lastPrinted>2020-01-13T01:23:00Z</cp:lastPrinted>
  <dcterms:created xsi:type="dcterms:W3CDTF">2019-10-14T22:49:00Z</dcterms:created>
  <dcterms:modified xsi:type="dcterms:W3CDTF">2020-01-13T01:23:00Z</dcterms:modified>
</cp:coreProperties>
</file>